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F235C" w14:textId="77777777" w:rsidR="00565F39" w:rsidRPr="00565F39" w:rsidRDefault="00501933" w:rsidP="00565F39">
      <w:pPr>
        <w:spacing w:after="120" w:line="240" w:lineRule="auto"/>
        <w:ind w:right="282"/>
        <w:jc w:val="center"/>
        <w:rPr>
          <w:rFonts w:ascii="Times New Roman" w:hAnsi="Times New Roman" w:cs="Times New Roman"/>
          <w:sz w:val="28"/>
        </w:rPr>
      </w:pPr>
      <w:bookmarkStart w:id="0" w:name="_Hlk520287944"/>
      <w:r w:rsidRPr="00565F39">
        <w:rPr>
          <w:rFonts w:ascii="Times New Roman" w:hAnsi="Times New Roman" w:cs="Times New Roman"/>
          <w:noProof/>
          <w:color w:val="000076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0A160F2F" wp14:editId="06F7F2C0">
            <wp:simplePos x="0" y="0"/>
            <wp:positionH relativeFrom="column">
              <wp:posOffset>-350825</wp:posOffset>
            </wp:positionH>
            <wp:positionV relativeFrom="paragraph">
              <wp:posOffset>-306070</wp:posOffset>
            </wp:positionV>
            <wp:extent cx="6956425" cy="8834120"/>
            <wp:effectExtent l="0" t="0" r="3175" b="5080"/>
            <wp:wrapNone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6425" cy="8834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3DEE" w:rsidRPr="00565F39">
        <w:rPr>
          <w:rFonts w:ascii="Times New Roman" w:hAnsi="Times New Roman" w:cs="Times New Roman"/>
          <w:sz w:val="28"/>
        </w:rPr>
        <w:t>UNIVERSIDAD DE CÓRDOBA</w:t>
      </w:r>
    </w:p>
    <w:p w14:paraId="6CCB0813" w14:textId="38227AD6" w:rsidR="006F3DEE" w:rsidRPr="00565F39" w:rsidRDefault="006F3DEE" w:rsidP="00565F39">
      <w:pPr>
        <w:spacing w:after="120" w:line="240" w:lineRule="auto"/>
        <w:ind w:right="282"/>
        <w:jc w:val="center"/>
        <w:rPr>
          <w:rFonts w:ascii="Times New Roman" w:hAnsi="Times New Roman" w:cs="Times New Roman"/>
          <w:sz w:val="28"/>
        </w:rPr>
      </w:pPr>
      <w:r w:rsidRPr="00565F39">
        <w:rPr>
          <w:rFonts w:ascii="Times New Roman" w:hAnsi="Times New Roman" w:cs="Times New Roman"/>
          <w:sz w:val="28"/>
        </w:rPr>
        <w:t>INSTITUTO DE ESTUDIOS DE POSTGRADO</w:t>
      </w:r>
    </w:p>
    <w:p w14:paraId="4401B81D" w14:textId="77777777" w:rsidR="006F3DEE" w:rsidRPr="005C011D" w:rsidRDefault="006F3DEE" w:rsidP="006F3DEE">
      <w:pPr>
        <w:ind w:left="851" w:right="282"/>
        <w:jc w:val="center"/>
        <w:rPr>
          <w:b/>
          <w:bCs/>
          <w:sz w:val="28"/>
          <w:szCs w:val="28"/>
        </w:rPr>
      </w:pPr>
    </w:p>
    <w:p w14:paraId="11010A14" w14:textId="77777777" w:rsidR="006F3DEE" w:rsidRPr="005C011D" w:rsidRDefault="006F3DEE" w:rsidP="006F3DEE">
      <w:pPr>
        <w:ind w:left="851" w:right="282"/>
        <w:jc w:val="center"/>
        <w:rPr>
          <w:rFonts w:ascii="American Captain" w:hAnsi="American Captain"/>
          <w:b/>
          <w:bCs/>
          <w:color w:val="000076"/>
          <w:sz w:val="44"/>
          <w:szCs w:val="44"/>
        </w:rPr>
      </w:pPr>
    </w:p>
    <w:p w14:paraId="6FEC5710" w14:textId="77777777" w:rsidR="00501933" w:rsidRPr="005C011D" w:rsidRDefault="00501933" w:rsidP="006F3DEE">
      <w:pPr>
        <w:ind w:left="851" w:right="282"/>
        <w:jc w:val="center"/>
        <w:rPr>
          <w:rFonts w:ascii="American Captain" w:hAnsi="American Captain"/>
          <w:b/>
          <w:bCs/>
          <w:color w:val="000076"/>
          <w:sz w:val="44"/>
          <w:szCs w:val="44"/>
        </w:rPr>
      </w:pPr>
    </w:p>
    <w:p w14:paraId="58D4EAAF" w14:textId="77777777" w:rsidR="00501933" w:rsidRPr="005C011D" w:rsidRDefault="00501933" w:rsidP="006F3DEE">
      <w:pPr>
        <w:ind w:left="851" w:right="282"/>
        <w:jc w:val="center"/>
        <w:rPr>
          <w:rFonts w:ascii="American Captain" w:hAnsi="American Captain"/>
          <w:b/>
          <w:bCs/>
          <w:color w:val="000076"/>
          <w:sz w:val="44"/>
          <w:szCs w:val="44"/>
        </w:rPr>
      </w:pPr>
    </w:p>
    <w:p w14:paraId="7B3C2EBC" w14:textId="77777777" w:rsidR="00501933" w:rsidRPr="005C011D" w:rsidRDefault="00501933" w:rsidP="006F3DEE">
      <w:pPr>
        <w:ind w:left="851" w:right="282"/>
        <w:jc w:val="center"/>
        <w:rPr>
          <w:rFonts w:ascii="American Captain" w:hAnsi="American Captain"/>
          <w:b/>
          <w:bCs/>
          <w:color w:val="000076"/>
          <w:sz w:val="44"/>
          <w:szCs w:val="44"/>
        </w:rPr>
      </w:pPr>
    </w:p>
    <w:p w14:paraId="4ED9E978" w14:textId="77777777" w:rsidR="00501933" w:rsidRPr="005C011D" w:rsidRDefault="00501933" w:rsidP="006F3DEE">
      <w:pPr>
        <w:ind w:left="851" w:right="282"/>
        <w:jc w:val="center"/>
        <w:rPr>
          <w:rFonts w:ascii="American Captain" w:hAnsi="American Captain"/>
          <w:b/>
          <w:bCs/>
          <w:color w:val="000076"/>
          <w:sz w:val="44"/>
          <w:szCs w:val="44"/>
        </w:rPr>
      </w:pPr>
    </w:p>
    <w:p w14:paraId="18DE6E26" w14:textId="77777777" w:rsidR="00501933" w:rsidRPr="005C011D" w:rsidRDefault="00501933" w:rsidP="006F3DEE">
      <w:pPr>
        <w:ind w:left="851" w:right="282"/>
        <w:jc w:val="center"/>
        <w:rPr>
          <w:rFonts w:ascii="American Captain" w:hAnsi="American Captain"/>
          <w:b/>
          <w:bCs/>
          <w:color w:val="000076"/>
          <w:sz w:val="44"/>
          <w:szCs w:val="44"/>
        </w:rPr>
      </w:pPr>
    </w:p>
    <w:p w14:paraId="28345B35" w14:textId="77777777" w:rsidR="006F3DEE" w:rsidRPr="005C011D" w:rsidRDefault="006F3DEE" w:rsidP="006F3DEE">
      <w:pPr>
        <w:ind w:left="851" w:right="282"/>
      </w:pPr>
    </w:p>
    <w:p w14:paraId="7B9BCAF4" w14:textId="14CFBAF5" w:rsidR="006F3DEE" w:rsidRDefault="006F3DEE" w:rsidP="006F3DEE">
      <w:pPr>
        <w:ind w:right="282"/>
        <w:jc w:val="center"/>
        <w:rPr>
          <w:b/>
          <w:bCs/>
          <w:sz w:val="40"/>
          <w:szCs w:val="40"/>
        </w:rPr>
      </w:pPr>
      <w:r w:rsidRPr="005C011D">
        <w:rPr>
          <w:b/>
          <w:bCs/>
          <w:sz w:val="40"/>
          <w:szCs w:val="40"/>
        </w:rPr>
        <w:t>(Título del trabajo</w:t>
      </w:r>
      <w:r w:rsidR="00EB32AF">
        <w:rPr>
          <w:b/>
          <w:bCs/>
          <w:sz w:val="40"/>
          <w:szCs w:val="40"/>
        </w:rPr>
        <w:t xml:space="preserve"> en español</w:t>
      </w:r>
      <w:r w:rsidRPr="005C011D">
        <w:rPr>
          <w:b/>
          <w:bCs/>
          <w:sz w:val="40"/>
          <w:szCs w:val="40"/>
        </w:rPr>
        <w:t>)</w:t>
      </w:r>
    </w:p>
    <w:p w14:paraId="0044016E" w14:textId="2F76DA56" w:rsidR="00EB32AF" w:rsidRPr="005C011D" w:rsidRDefault="00EB32AF" w:rsidP="006F3DEE">
      <w:pPr>
        <w:ind w:right="282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(Título del trabajo en inglés)</w:t>
      </w:r>
    </w:p>
    <w:p w14:paraId="22C5F684" w14:textId="77777777" w:rsidR="006F3DEE" w:rsidRPr="005C011D" w:rsidRDefault="006F3DEE" w:rsidP="006F3DEE">
      <w:pPr>
        <w:ind w:left="851" w:right="282"/>
        <w:jc w:val="center"/>
        <w:rPr>
          <w:sz w:val="32"/>
          <w:szCs w:val="32"/>
        </w:rPr>
      </w:pPr>
    </w:p>
    <w:p w14:paraId="1F8EF3CE" w14:textId="77777777" w:rsidR="006F3DEE" w:rsidRPr="005C011D" w:rsidRDefault="006F3DEE" w:rsidP="006F3DEE">
      <w:pPr>
        <w:ind w:left="851" w:right="282"/>
        <w:jc w:val="center"/>
        <w:rPr>
          <w:sz w:val="40"/>
          <w:szCs w:val="40"/>
        </w:rPr>
      </w:pPr>
      <w:r w:rsidRPr="005C011D">
        <w:rPr>
          <w:sz w:val="40"/>
          <w:szCs w:val="40"/>
        </w:rPr>
        <w:t>(Nombre completo de autor/a y filiación)</w:t>
      </w:r>
    </w:p>
    <w:p w14:paraId="136713C2" w14:textId="77777777" w:rsidR="006F3DEE" w:rsidRPr="005C011D" w:rsidRDefault="006F3DEE" w:rsidP="006F3DEE">
      <w:pPr>
        <w:ind w:left="851" w:right="282"/>
        <w:jc w:val="center"/>
        <w:rPr>
          <w:sz w:val="40"/>
          <w:szCs w:val="40"/>
        </w:rPr>
      </w:pPr>
    </w:p>
    <w:p w14:paraId="260BEF7E" w14:textId="77777777" w:rsidR="00EB32AF" w:rsidRDefault="00EB32AF" w:rsidP="00AB3535">
      <w:pPr>
        <w:spacing w:after="0"/>
        <w:ind w:left="851" w:right="282"/>
        <w:rPr>
          <w:rFonts w:ascii="American Captain" w:hAnsi="American Captain"/>
          <w:color w:val="1E0355"/>
          <w:sz w:val="28"/>
          <w:szCs w:val="28"/>
        </w:rPr>
      </w:pPr>
    </w:p>
    <w:p w14:paraId="29228706" w14:textId="77777777" w:rsidR="00EB32AF" w:rsidRDefault="00EB32AF" w:rsidP="00AB3535">
      <w:pPr>
        <w:spacing w:after="0"/>
        <w:ind w:left="851" w:right="282"/>
        <w:rPr>
          <w:rFonts w:ascii="American Captain" w:hAnsi="American Captain"/>
          <w:color w:val="1E0355"/>
          <w:sz w:val="28"/>
          <w:szCs w:val="28"/>
        </w:rPr>
      </w:pPr>
    </w:p>
    <w:p w14:paraId="746DB21F" w14:textId="32EF8087" w:rsidR="006F3DEE" w:rsidRPr="005C011D" w:rsidRDefault="00AB3535" w:rsidP="00AB3535">
      <w:pPr>
        <w:spacing w:after="0"/>
        <w:ind w:left="851" w:right="282"/>
        <w:rPr>
          <w:sz w:val="28"/>
          <w:szCs w:val="28"/>
        </w:rPr>
      </w:pPr>
      <w:r>
        <w:rPr>
          <w:rFonts w:ascii="American Captain" w:hAnsi="American Captain"/>
          <w:color w:val="1E0355"/>
          <w:sz w:val="28"/>
          <w:szCs w:val="28"/>
        </w:rPr>
        <w:t xml:space="preserve">TUTOR(a) Y </w:t>
      </w:r>
      <w:r w:rsidR="006F3DEE" w:rsidRPr="005C011D">
        <w:rPr>
          <w:rFonts w:ascii="American Captain" w:hAnsi="American Captain"/>
          <w:color w:val="1E0355"/>
          <w:sz w:val="28"/>
          <w:szCs w:val="28"/>
        </w:rPr>
        <w:t xml:space="preserve">Director(a): </w:t>
      </w:r>
    </w:p>
    <w:p w14:paraId="2F573564" w14:textId="77777777" w:rsidR="006F3DEE" w:rsidRPr="005C011D" w:rsidRDefault="006F3DEE" w:rsidP="006F3DEE">
      <w:pPr>
        <w:ind w:left="851" w:right="282"/>
        <w:rPr>
          <w:sz w:val="28"/>
          <w:szCs w:val="28"/>
        </w:rPr>
      </w:pPr>
      <w:r w:rsidRPr="005C011D">
        <w:rPr>
          <w:sz w:val="20"/>
          <w:szCs w:val="20"/>
        </w:rPr>
        <w:t>(Doctor y Profesor del Máster</w:t>
      </w:r>
      <w:r w:rsidRPr="005C011D">
        <w:t>)</w:t>
      </w:r>
    </w:p>
    <w:p w14:paraId="3FA806FC" w14:textId="6EC08A0A" w:rsidR="006F3DEE" w:rsidRPr="005C011D" w:rsidRDefault="000F299D" w:rsidP="006F3DEE">
      <w:pPr>
        <w:ind w:left="851" w:right="282"/>
        <w:rPr>
          <w:sz w:val="28"/>
          <w:szCs w:val="28"/>
        </w:rPr>
      </w:pPr>
      <w:r>
        <w:rPr>
          <w:rFonts w:ascii="American Captain" w:hAnsi="American Captain"/>
          <w:color w:val="1E0355"/>
          <w:sz w:val="28"/>
          <w:szCs w:val="28"/>
        </w:rPr>
        <w:t>CODIRECTOR(A)</w:t>
      </w:r>
      <w:r w:rsidR="006F3DEE" w:rsidRPr="005C011D">
        <w:rPr>
          <w:rFonts w:ascii="American Captain" w:hAnsi="American Captain"/>
          <w:color w:val="1E0355"/>
          <w:sz w:val="28"/>
          <w:szCs w:val="28"/>
        </w:rPr>
        <w:t xml:space="preserve">: </w:t>
      </w:r>
    </w:p>
    <w:p w14:paraId="6958CDE3" w14:textId="77777777" w:rsidR="00EA20DE" w:rsidRDefault="00EA20DE" w:rsidP="006F3DEE">
      <w:pPr>
        <w:ind w:right="282"/>
        <w:jc w:val="center"/>
        <w:rPr>
          <w:sz w:val="28"/>
          <w:szCs w:val="28"/>
        </w:rPr>
      </w:pPr>
    </w:p>
    <w:p w14:paraId="5DB061BF" w14:textId="0EDF5B21" w:rsidR="006637A6" w:rsidRPr="005C011D" w:rsidRDefault="006F3DEE" w:rsidP="006F3DEE">
      <w:pPr>
        <w:ind w:right="282"/>
        <w:jc w:val="center"/>
        <w:rPr>
          <w:sz w:val="28"/>
          <w:szCs w:val="28"/>
        </w:rPr>
      </w:pPr>
      <w:r w:rsidRPr="005C011D">
        <w:rPr>
          <w:sz w:val="28"/>
          <w:szCs w:val="28"/>
        </w:rPr>
        <w:t>Córdoba, MES/AÑO</w:t>
      </w:r>
      <w:bookmarkEnd w:id="0"/>
    </w:p>
    <w:sectPr w:rsidR="006637A6" w:rsidRPr="005C011D" w:rsidSect="003B7EE5">
      <w:headerReference w:type="default" r:id="rId9"/>
      <w:pgSz w:w="12240" w:h="15840"/>
      <w:pgMar w:top="1242" w:right="1185" w:bottom="1134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EA73F" w14:textId="77777777" w:rsidR="006E36DC" w:rsidRDefault="006E36DC" w:rsidP="00AC7BD2">
      <w:pPr>
        <w:spacing w:after="0" w:line="240" w:lineRule="auto"/>
      </w:pPr>
      <w:r>
        <w:separator/>
      </w:r>
    </w:p>
  </w:endnote>
  <w:endnote w:type="continuationSeparator" w:id="0">
    <w:p w14:paraId="46056363" w14:textId="77777777" w:rsidR="006E36DC" w:rsidRDefault="006E36DC" w:rsidP="00AC7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merican Captain">
    <w:altName w:val="Calibri"/>
    <w:panose1 w:val="020B0604020202020204"/>
    <w:charset w:val="00"/>
    <w:family w:val="auto"/>
    <w:pitch w:val="variable"/>
    <w:sig w:usb0="A00002AF" w:usb1="0000004A" w:usb2="00000000" w:usb3="00000000" w:csb0="000001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07B5F" w14:textId="77777777" w:rsidR="006E36DC" w:rsidRDefault="006E36DC" w:rsidP="00AC7BD2">
      <w:pPr>
        <w:spacing w:after="0" w:line="240" w:lineRule="auto"/>
      </w:pPr>
      <w:r>
        <w:separator/>
      </w:r>
    </w:p>
  </w:footnote>
  <w:footnote w:type="continuationSeparator" w:id="0">
    <w:p w14:paraId="0C2CB5FD" w14:textId="77777777" w:rsidR="006E36DC" w:rsidRDefault="006E36DC" w:rsidP="00AC7B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AE899" w14:textId="15D8A0CC" w:rsidR="00AB3535" w:rsidRDefault="006E36DC" w:rsidP="00A55806">
    <w:pPr>
      <w:pStyle w:val="Encabezado"/>
      <w:ind w:right="-852"/>
    </w:pPr>
    <w:sdt>
      <w:sdtPr>
        <w:id w:val="-1370214234"/>
        <w:docPartObj>
          <w:docPartGallery w:val="Page Numbers (Margins)"/>
          <w:docPartUnique/>
        </w:docPartObj>
      </w:sdtPr>
      <w:sdtEndPr/>
      <w:sdtContent/>
    </w:sdt>
    <w:r w:rsidR="00AB3535">
      <w:t xml:space="preserve">                                                                        </w:t>
    </w:r>
  </w:p>
  <w:p w14:paraId="126A0708" w14:textId="77777777" w:rsidR="00AB3535" w:rsidRDefault="00AB3535" w:rsidP="00A55806">
    <w:pPr>
      <w:pStyle w:val="Encabezado"/>
      <w:ind w:right="-852"/>
    </w:pPr>
  </w:p>
  <w:p w14:paraId="089C8265" w14:textId="77777777" w:rsidR="00AB3535" w:rsidRDefault="00AB3535" w:rsidP="00A55806">
    <w:pPr>
      <w:pStyle w:val="Encabezado"/>
      <w:ind w:right="-85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D2BA5"/>
    <w:multiLevelType w:val="hybridMultilevel"/>
    <w:tmpl w:val="1BF29960"/>
    <w:lvl w:ilvl="0" w:tplc="212862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785B11"/>
    <w:multiLevelType w:val="hybridMultilevel"/>
    <w:tmpl w:val="D2689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EC4701A"/>
    <w:multiLevelType w:val="hybridMultilevel"/>
    <w:tmpl w:val="129A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042E68">
      <w:numFmt w:val="bullet"/>
      <w:lvlText w:val="•"/>
      <w:lvlJc w:val="left"/>
      <w:pPr>
        <w:ind w:left="288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B77A2"/>
    <w:multiLevelType w:val="hybridMultilevel"/>
    <w:tmpl w:val="C35AE18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BA92463"/>
    <w:multiLevelType w:val="multilevel"/>
    <w:tmpl w:val="57FE181E"/>
    <w:lvl w:ilvl="0">
      <w:numFmt w:val="decimal"/>
      <w:lvlText w:val="%1.0"/>
      <w:lvlJc w:val="left"/>
      <w:pPr>
        <w:ind w:left="1002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1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6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7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3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1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91" w:hanging="1800"/>
      </w:pPr>
      <w:rPr>
        <w:rFonts w:hint="default"/>
      </w:rPr>
    </w:lvl>
  </w:abstractNum>
  <w:abstractNum w:abstractNumId="5" w15:restartNumberingAfterBreak="0">
    <w:nsid w:val="2BEB1570"/>
    <w:multiLevelType w:val="hybridMultilevel"/>
    <w:tmpl w:val="4C44540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B305B85"/>
    <w:multiLevelType w:val="hybridMultilevel"/>
    <w:tmpl w:val="B1384C02"/>
    <w:lvl w:ilvl="0" w:tplc="0409000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EDF08C6"/>
    <w:multiLevelType w:val="hybridMultilevel"/>
    <w:tmpl w:val="958A3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92066"/>
    <w:multiLevelType w:val="multilevel"/>
    <w:tmpl w:val="5EF8D3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8546296"/>
    <w:multiLevelType w:val="hybridMultilevel"/>
    <w:tmpl w:val="A224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884B00"/>
    <w:multiLevelType w:val="hybridMultilevel"/>
    <w:tmpl w:val="0FDA9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0C1760"/>
    <w:multiLevelType w:val="singleLevel"/>
    <w:tmpl w:val="0C5CA348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/>
      </w:rPr>
    </w:lvl>
  </w:abstractNum>
  <w:abstractNum w:abstractNumId="12" w15:restartNumberingAfterBreak="0">
    <w:nsid w:val="6AEB14BC"/>
    <w:multiLevelType w:val="hybridMultilevel"/>
    <w:tmpl w:val="5B264668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797724B2"/>
    <w:multiLevelType w:val="hybridMultilevel"/>
    <w:tmpl w:val="D8A6E92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9AE5BFC"/>
    <w:multiLevelType w:val="multilevel"/>
    <w:tmpl w:val="1916A3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080"/>
      </w:pPr>
      <w:rPr>
        <w:rFonts w:hint="default"/>
      </w:r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3"/>
  </w:num>
  <w:num w:numId="5">
    <w:abstractNumId w:val="12"/>
  </w:num>
  <w:num w:numId="6">
    <w:abstractNumId w:val="13"/>
  </w:num>
  <w:num w:numId="7">
    <w:abstractNumId w:val="2"/>
  </w:num>
  <w:num w:numId="8">
    <w:abstractNumId w:val="4"/>
  </w:num>
  <w:num w:numId="9">
    <w:abstractNumId w:val="0"/>
  </w:num>
  <w:num w:numId="10">
    <w:abstractNumId w:val="5"/>
  </w:num>
  <w:num w:numId="11">
    <w:abstractNumId w:val="9"/>
  </w:num>
  <w:num w:numId="12">
    <w:abstractNumId w:val="11"/>
  </w:num>
  <w:num w:numId="13">
    <w:abstractNumId w:val="8"/>
  </w:num>
  <w:num w:numId="14">
    <w:abstractNumId w:val="1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MzA3MrM0MjM2MjNT0lEKTi0uzszPAykwrAUA2DOzcSwAAAA="/>
  </w:docVars>
  <w:rsids>
    <w:rsidRoot w:val="0011518C"/>
    <w:rsid w:val="0000630B"/>
    <w:rsid w:val="00042F40"/>
    <w:rsid w:val="000C2EE6"/>
    <w:rsid w:val="000C5BAD"/>
    <w:rsid w:val="000C71CB"/>
    <w:rsid w:val="000F299D"/>
    <w:rsid w:val="001009BC"/>
    <w:rsid w:val="00107AFF"/>
    <w:rsid w:val="0011389D"/>
    <w:rsid w:val="0011518C"/>
    <w:rsid w:val="00137F77"/>
    <w:rsid w:val="00185AC3"/>
    <w:rsid w:val="00187F1E"/>
    <w:rsid w:val="001A25EE"/>
    <w:rsid w:val="001B71FE"/>
    <w:rsid w:val="001C3293"/>
    <w:rsid w:val="001D2029"/>
    <w:rsid w:val="001D4BAC"/>
    <w:rsid w:val="001E1E3C"/>
    <w:rsid w:val="001F1148"/>
    <w:rsid w:val="001F3F56"/>
    <w:rsid w:val="00200301"/>
    <w:rsid w:val="002019F0"/>
    <w:rsid w:val="00244B3F"/>
    <w:rsid w:val="00262187"/>
    <w:rsid w:val="002913D0"/>
    <w:rsid w:val="002D50B0"/>
    <w:rsid w:val="002D568B"/>
    <w:rsid w:val="002F6C14"/>
    <w:rsid w:val="00304338"/>
    <w:rsid w:val="003064AA"/>
    <w:rsid w:val="0031002E"/>
    <w:rsid w:val="00310EBA"/>
    <w:rsid w:val="00314400"/>
    <w:rsid w:val="00322CCD"/>
    <w:rsid w:val="003252E2"/>
    <w:rsid w:val="003440A6"/>
    <w:rsid w:val="00347D13"/>
    <w:rsid w:val="00367E63"/>
    <w:rsid w:val="00397DD6"/>
    <w:rsid w:val="003A4179"/>
    <w:rsid w:val="003A7C5B"/>
    <w:rsid w:val="003B0300"/>
    <w:rsid w:val="003B3665"/>
    <w:rsid w:val="003B7EE5"/>
    <w:rsid w:val="003C2F0A"/>
    <w:rsid w:val="003C550F"/>
    <w:rsid w:val="003D441A"/>
    <w:rsid w:val="003E072C"/>
    <w:rsid w:val="00413DE6"/>
    <w:rsid w:val="00427DF3"/>
    <w:rsid w:val="00442990"/>
    <w:rsid w:val="0044484B"/>
    <w:rsid w:val="00446429"/>
    <w:rsid w:val="00456F8C"/>
    <w:rsid w:val="004C2BC2"/>
    <w:rsid w:val="004C4C23"/>
    <w:rsid w:val="004D6B74"/>
    <w:rsid w:val="004E15A8"/>
    <w:rsid w:val="00501933"/>
    <w:rsid w:val="00501A9F"/>
    <w:rsid w:val="00503DD8"/>
    <w:rsid w:val="00505892"/>
    <w:rsid w:val="00540D7D"/>
    <w:rsid w:val="005417C7"/>
    <w:rsid w:val="00565F39"/>
    <w:rsid w:val="005710E4"/>
    <w:rsid w:val="00576C80"/>
    <w:rsid w:val="00582FA2"/>
    <w:rsid w:val="00592D1E"/>
    <w:rsid w:val="0059310B"/>
    <w:rsid w:val="005C011D"/>
    <w:rsid w:val="005D398D"/>
    <w:rsid w:val="005E6155"/>
    <w:rsid w:val="005F297B"/>
    <w:rsid w:val="005F2C1F"/>
    <w:rsid w:val="005F5FA5"/>
    <w:rsid w:val="00614586"/>
    <w:rsid w:val="00623ED1"/>
    <w:rsid w:val="00644EC3"/>
    <w:rsid w:val="00650CAC"/>
    <w:rsid w:val="006637A6"/>
    <w:rsid w:val="00675478"/>
    <w:rsid w:val="00686988"/>
    <w:rsid w:val="00690F58"/>
    <w:rsid w:val="006A4515"/>
    <w:rsid w:val="006D7E36"/>
    <w:rsid w:val="006E36DC"/>
    <w:rsid w:val="006F3DEE"/>
    <w:rsid w:val="006F7925"/>
    <w:rsid w:val="006F7C01"/>
    <w:rsid w:val="00703F06"/>
    <w:rsid w:val="007120E6"/>
    <w:rsid w:val="00720359"/>
    <w:rsid w:val="00725443"/>
    <w:rsid w:val="00736AFB"/>
    <w:rsid w:val="00741917"/>
    <w:rsid w:val="00741A0D"/>
    <w:rsid w:val="007446A7"/>
    <w:rsid w:val="00766C07"/>
    <w:rsid w:val="007B3F64"/>
    <w:rsid w:val="007B5A4F"/>
    <w:rsid w:val="007D3134"/>
    <w:rsid w:val="007D363A"/>
    <w:rsid w:val="007D500D"/>
    <w:rsid w:val="007E1D0D"/>
    <w:rsid w:val="007F7D16"/>
    <w:rsid w:val="00832C36"/>
    <w:rsid w:val="008446FF"/>
    <w:rsid w:val="0086067C"/>
    <w:rsid w:val="00874250"/>
    <w:rsid w:val="008B1D02"/>
    <w:rsid w:val="008B6DAB"/>
    <w:rsid w:val="008C1203"/>
    <w:rsid w:val="008D024A"/>
    <w:rsid w:val="008D744E"/>
    <w:rsid w:val="008E0B23"/>
    <w:rsid w:val="008E7BD8"/>
    <w:rsid w:val="009030A6"/>
    <w:rsid w:val="00917613"/>
    <w:rsid w:val="00923610"/>
    <w:rsid w:val="009240DF"/>
    <w:rsid w:val="00926DDD"/>
    <w:rsid w:val="0095083B"/>
    <w:rsid w:val="009605A9"/>
    <w:rsid w:val="009628B3"/>
    <w:rsid w:val="009814C5"/>
    <w:rsid w:val="009A6C6F"/>
    <w:rsid w:val="009A78B3"/>
    <w:rsid w:val="009B1C63"/>
    <w:rsid w:val="009C291E"/>
    <w:rsid w:val="009D0154"/>
    <w:rsid w:val="009D1A09"/>
    <w:rsid w:val="009D4AB2"/>
    <w:rsid w:val="009E0567"/>
    <w:rsid w:val="009F1F39"/>
    <w:rsid w:val="00A256E2"/>
    <w:rsid w:val="00A35925"/>
    <w:rsid w:val="00A37410"/>
    <w:rsid w:val="00A53BB0"/>
    <w:rsid w:val="00A55806"/>
    <w:rsid w:val="00A92175"/>
    <w:rsid w:val="00AA00EB"/>
    <w:rsid w:val="00AB3535"/>
    <w:rsid w:val="00AB6A46"/>
    <w:rsid w:val="00AC7BD2"/>
    <w:rsid w:val="00AD5769"/>
    <w:rsid w:val="00AE7182"/>
    <w:rsid w:val="00AF10BE"/>
    <w:rsid w:val="00AF2471"/>
    <w:rsid w:val="00AF5CE2"/>
    <w:rsid w:val="00B028FD"/>
    <w:rsid w:val="00B07102"/>
    <w:rsid w:val="00B344AF"/>
    <w:rsid w:val="00B62D6C"/>
    <w:rsid w:val="00B72F3C"/>
    <w:rsid w:val="00B74258"/>
    <w:rsid w:val="00B94E1A"/>
    <w:rsid w:val="00B9668C"/>
    <w:rsid w:val="00BB2587"/>
    <w:rsid w:val="00BC1F59"/>
    <w:rsid w:val="00BE245B"/>
    <w:rsid w:val="00BF1389"/>
    <w:rsid w:val="00BF4C56"/>
    <w:rsid w:val="00C057C9"/>
    <w:rsid w:val="00C12FA5"/>
    <w:rsid w:val="00C217BD"/>
    <w:rsid w:val="00C61502"/>
    <w:rsid w:val="00C63E93"/>
    <w:rsid w:val="00C72855"/>
    <w:rsid w:val="00C97081"/>
    <w:rsid w:val="00CB3AEC"/>
    <w:rsid w:val="00CB6C76"/>
    <w:rsid w:val="00CD16CB"/>
    <w:rsid w:val="00CF71C9"/>
    <w:rsid w:val="00D27F40"/>
    <w:rsid w:val="00D5246F"/>
    <w:rsid w:val="00D66278"/>
    <w:rsid w:val="00D939F2"/>
    <w:rsid w:val="00DB0E75"/>
    <w:rsid w:val="00DC293F"/>
    <w:rsid w:val="00DD179B"/>
    <w:rsid w:val="00E27493"/>
    <w:rsid w:val="00E604FF"/>
    <w:rsid w:val="00E6270A"/>
    <w:rsid w:val="00E76B22"/>
    <w:rsid w:val="00E822D3"/>
    <w:rsid w:val="00E82830"/>
    <w:rsid w:val="00EA20DE"/>
    <w:rsid w:val="00EA2138"/>
    <w:rsid w:val="00EB32AF"/>
    <w:rsid w:val="00EB6920"/>
    <w:rsid w:val="00EE1D62"/>
    <w:rsid w:val="00EF0A4A"/>
    <w:rsid w:val="00F032F8"/>
    <w:rsid w:val="00F06056"/>
    <w:rsid w:val="00F16AB3"/>
    <w:rsid w:val="00F216FB"/>
    <w:rsid w:val="00F262A4"/>
    <w:rsid w:val="00F4016C"/>
    <w:rsid w:val="00F5392F"/>
    <w:rsid w:val="00F72A39"/>
    <w:rsid w:val="00FB4DD0"/>
    <w:rsid w:val="00FC7B85"/>
    <w:rsid w:val="00FD2399"/>
    <w:rsid w:val="00FD5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D36EC1"/>
  <w15:chartTrackingRefBased/>
  <w15:docId w15:val="{675DED97-4B99-40BD-8493-12EFFBEF2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9"/>
    <w:qFormat/>
    <w:rsid w:val="003B7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CF71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F71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AC7BD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C7BD2"/>
  </w:style>
  <w:style w:type="paragraph" w:styleId="Piedepgina">
    <w:name w:val="footer"/>
    <w:basedOn w:val="Normal"/>
    <w:link w:val="PiedepginaCar"/>
    <w:uiPriority w:val="99"/>
    <w:unhideWhenUsed/>
    <w:rsid w:val="00AC7BD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C7BD2"/>
  </w:style>
  <w:style w:type="character" w:styleId="Nmerodepgina">
    <w:name w:val="page number"/>
    <w:basedOn w:val="Fuentedeprrafopredeter"/>
    <w:uiPriority w:val="99"/>
    <w:unhideWhenUsed/>
    <w:rsid w:val="00A55806"/>
  </w:style>
  <w:style w:type="character" w:customStyle="1" w:styleId="Ttulo1Car">
    <w:name w:val="Título 1 Car"/>
    <w:basedOn w:val="Fuentedeprrafopredeter"/>
    <w:link w:val="Ttulo1"/>
    <w:uiPriority w:val="99"/>
    <w:rsid w:val="003B7E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3B7EE5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A53BB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53BB0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53BB0"/>
    <w:rPr>
      <w:color w:val="954F72" w:themeColor="followedHyperlink"/>
      <w:u w:val="single"/>
    </w:rPr>
  </w:style>
  <w:style w:type="table" w:customStyle="1" w:styleId="Tablaconcuadrcula1">
    <w:name w:val="Tabla con cuadrícula1"/>
    <w:basedOn w:val="Tablanormal"/>
    <w:uiPriority w:val="59"/>
    <w:rsid w:val="00244B3F"/>
    <w:pPr>
      <w:spacing w:after="0" w:line="240" w:lineRule="auto"/>
    </w:pPr>
    <w:rPr>
      <w:rFonts w:eastAsiaTheme="minorEastAsia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99"/>
    <w:rsid w:val="003064AA"/>
    <w:pPr>
      <w:tabs>
        <w:tab w:val="left" w:pos="-720"/>
      </w:tabs>
      <w:suppressAutoHyphens/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pacing w:val="-3"/>
      <w:sz w:val="24"/>
      <w:szCs w:val="24"/>
      <w:lang w:val="es-ES_tradnl" w:eastAsia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3064AA"/>
    <w:rPr>
      <w:rFonts w:ascii="Arial" w:eastAsia="Times New Roman" w:hAnsi="Arial" w:cs="Arial"/>
      <w:spacing w:val="-3"/>
      <w:sz w:val="24"/>
      <w:szCs w:val="24"/>
      <w:lang w:val="es-ES_tradnl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539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5392F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00630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630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630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630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630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6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8F024-372A-8047-A04D-C22A3B0E4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ves Abril</dc:creator>
  <cp:keywords/>
  <dc:description/>
  <cp:lastModifiedBy>Victor M. Luque Almagro</cp:lastModifiedBy>
  <cp:revision>7</cp:revision>
  <cp:lastPrinted>2018-10-11T07:27:00Z</cp:lastPrinted>
  <dcterms:created xsi:type="dcterms:W3CDTF">2018-10-11T07:43:00Z</dcterms:created>
  <dcterms:modified xsi:type="dcterms:W3CDTF">2021-12-01T06:15:00Z</dcterms:modified>
</cp:coreProperties>
</file>